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F&amp;C Investment Trust PLC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66"/>
        <w:gridCol w:w="5660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44 20 7628 800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rnst &amp; Young LLP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orton Rose Fulbright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foreignandcolonial.com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76916FDE" w:rsidR="00661C78" w:rsidRDefault="00F43A9D">
      <w:r>
        <w:rPr>
          <w:noProof/>
        </w:rPr>
        <w:drawing>
          <wp:inline distT="0" distB="0" distL="0" distR="0" wp14:anchorId="55EF4F4D" wp14:editId="2AD633E4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B34DB9"/>
    <w:rsid w:val="00C253E7"/>
    <w:rsid w:val="00E12BA5"/>
    <w:rsid w:val="00F43A9D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</Words>
  <Characters>213</Characters>
  <Application>Microsoft Office Word</Application>
  <DocSecurity>0</DocSecurity>
  <Lines>1</Lines>
  <Paragraphs>1</Paragraphs>
  <ScaleCrop>false</ScaleCrop>
  <Company/>
  <LinksUpToDate>false</LinksUpToDate>
  <CharactersWithSpaces>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34:00Z</dcterms:modified>
</cp:coreProperties>
</file>